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๑o</w:t>
      </w:r>
      <w:r>
        <w:t xml:space="preserve"> </w:t>
      </w:r>
      <w:r>
        <w:t xml:space="preserve">วรรณกรรมดีมีสาระ</w:t>
      </w:r>
      <w:r>
        <w:t xml:space="preserve"> </w:t>
      </w:r>
      <w:r>
        <w:t xml:space="preserve">๑๗</w:t>
      </w:r>
      <w:r>
        <w:t xml:space="preserve"> </w:t>
      </w:r>
      <w:r>
        <w:t xml:space="preserve">มิ.ย.</w:t>
      </w:r>
      <w:r>
        <w:t xml:space="preserve"> </w:t>
      </w:r>
      <w:r>
        <w:t xml:space="preserve">๖๔</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ณครูที่อยู่ปลายทางทุกท่านนะครับและสวัสดีนักเรียนที่น่ารักทุกคนครับ นักเรียนครับ วันนี้พบกับรายวิชาภาษาไทย ชั้นประถมศึกษาปีที่ 5 กับครูโบว์ ครูชลภัทรคงกำเนิดครับ ในวันนี้มีคุณครูอีกท่านมาเช่นเคยครับสวัสดีค่ะครูวาสนาโพธิวงษ์ครูบอมค่ะ ในวันนี้ครูมีเรื่องมาสนทนากันครับ เป็นเรื่องเกี่ยวกับวรรณกรรมในชีวิตประจำวันครับ นักเรียนครับ วันนี้ครูมีหนังสือดีๆนะครับ 2 เล่มมาแนะนำนักเรียนเรื่องแรกนะครับ เรื่องความสุขของกะทิ ซึ่งเป็นวรรณกรรมนะครับซีไรต์ประจำปีประจำปี 2549 ได้รับรางวัลดีเด่นด้วยนะครับซึ่งผู้ประพันธ์ก็คือคุณงามพรรณเวชชาชีวะพิมพ์ครั้งที่ 17 ส่วนเนื้อหาจะเป็นอย่างไรนั้นถ้านักเรียนอยากทราบว่าความสุขของกะทิเป็นเช่นไรครับ ให้นักเรียนสามารถหาอ่านในห้องสมุด หรือ ไปสั่งซื้อได้นะครับนักเรียน ตอบมานะครับ เล่ม 2 เรื่องที่ 2 ในวันนี้ก็คือเรื่องพระอภัยมณีเป็นอย่างไรครับ พูดถึงชื่อเรื่องพระอภัยมณีนี่ นักเรียนหลายคนนี่รู้นะครับว่าพระอภัยมณีว่าเคยเรียนมาแล้วในชั้นประถมศึกษาปีที่ 4 นักเรียนครับทราบไหมครับว่าผู้แต่งคือใครหนังสือเรื่องพระอภัยมณีนี่ คือพระสุนทรโวหาร หรือที่เรารู้จักกันก็คือท่านสุนทรภู่นั่นเองครับ เป็นวรรณคดีอมตะของไทยนะครับนักเรียนควรค่าแก่การอ่าน แล้วศึกษา นักเรียนนะครับสามารถหาอ่านแล้วก็ศึกษาหาความรู้ได้จากหนังสือเล่มนี้ได้เลยนะครับ ขับมา นะคะ นักเรียนได้ดูคุณครูโบว์นะคะนำหนังสือมาแนะนำนักเรียนจำนวนหลายเล่มเลย ปีนี้ครูบอมนะคะก็มีคำถามเพื่อนำเข้าสู่บทเรียนนะคะเพื่อเป็นคำถามกระตุ้นความคิดเปิดความรู้ ในการที่จะเรียนรู้สิ่งใหม่นะคะมาดูคำถามข้อแรกกันเลยค่ะ ถามข้อที่ 1 นะคะ นักเรียนคิดว่าข้อความที่มีขนาดสั้นและข้อความที่มีขนาดยาวนะคะ ข้อความแบบไหนอ่านได้เข้าใจได้มากกว่ากันค่ะ ระหว่างนี้นะคะนักเรียนสามารถคิด หรือว่าปรึกษากับเพื่อนข้างๆได้เลยนะคะ ครูคะครูคิดว่าข้อความที่มีขนาดสั้นและข้อความที่มีขนาดยาวข้อความใดเราจะอ่านได้เข้าใจได้ง่ายมากกว่ากันค่ะ ครับสำหรับข้อความที่มีขนาดสั้นกับข้อความที่มีขนาดยาวครับ ระหว่างข้อความ 2 ข้อความนี้ครูมองว่าข้อความที่มีขนาดสั้น โดยพื้นฐานแล้วข้อความที่มีขนาดสั้นอะไรที่สั้นๆนะครับก็อ่านเข้าใจได้มากกว่าครับ ส่วนข้อความที่มีขนาดยาวอาจจะต้องใช้เวลาในการเข้าใจครับครูปอม ตอบมานะคะคำถามในห้องที่ 2 ก็คือ หากจะกล่าวถึงวรรณกรรมนะคะนักเรียนคิดว่าวรรณกรรมนี่ จะเป็นข้อความขนาดสั้นหรือขนาดยาวนะคะ โดยนักเรียนย้อนถึงหนังสือที่โคนนำมาแนะนำนะคะ สรุปแล้ววรรณกรรมจะมีขนาดสั้นหรือขนาดยาวค่ะ ต่อไปนะคะเรามาดูคำถามข้อที่ 3 กันนะคะ นักเรียนยังสนใจอยู่กับบทเรียนของคุณครูหรือเปล่านะคะ ต่อมาข้อที่ 3 นะคะถ้าเราจะอ่านวรรณกรรม 1 เรื่อง นักเรียนคิดว่าเราจะได้ประโยชน์อะไรจากการอ่านบ้างคะ คำถามข้อที่ 4 นะคะนักเรียนคิดว่าเราควรทำอย่างไร จึงจะเข้าใจเรื่องราวทั้งหมดในวรรณกรรม ในการเรียนวันนี้นะครับครูอยากจะให้นักเรียนนะครับ ได้ปฏิบัติตามจุดประสงค์การเรียนรู้ในวันนี้ครับ นักเรียนของครูนี่ควรที่จะอธิบายเกี่ยวกับหลักการระบุความรู้และข้อคิดจากวรรณกรรมที่อ่านได้นะครับ เข้ามานะครับนักเรียนก็ควรที่จะเขียนระบุความรู้นะครับ และสรุปข้อคิดจากวรรณกรรมที่อ่านได้ และสุดท้ายนะครับในการอ่านนี่เราควรจะมีนิสัยรักการอ่านนะ สำหรับคำถามกระตุ้นความคิดก่อนที่เราจะเริ่มเข้าสู่บทเรียนแล้วนะคะ ครูบอมจะถามว่านักเรียนนี่ ชอบอ่านเรื่องประเภทใดมากที่สุดนะคะให้นักเรียนยกตัวอย่าง 1 เรื่องนะคะ พร้อมระบุเหตุผลด้วย นักเรียนปลายทางนะคะสามารถค่อยๆคิด นักเรียนชอบอ่านหนังสือวรรณกรรมแบบไหนนะคะแล้วก็บอกเหตุผลด้วย เหตุใดถึงชอบเรื่องนี้นะคะ สามารถตอบคำถามกับครูปลายทางได้เลยนะคะ ในใจของนักเรียนนี่จะมีหนังสือในใจอยู่ 1 เรื่องครูโอก็เช่นกันก็มีหนังสือในใจ 1 เรื่องแล้วครับ ก็อย่างที่คุณครูโบว์ได้แนะนำในช่วงต้นนั่นก็คือเรื่องความสุขของกะทินั่นเอง aotto แล้วทำไมครูไม่ชอบอ่านหนังสือของที่ย้อนไปในวัยเด็ก เพราะว่าความสุขของกะทินะครับเป็นความทรงจำอย่างหนึ่งนะครับพี่กะทิได้จดจำนะครับ ในระหว่างที่ได้อยู่กับยาย ครูโอ๋ก็เติบโตมาในสังคมที่ได้อยู่กับตายาอะไร เหมือนกับกะทิที่จะอยู่กับตายายมาตั้งแต่เด็ก ลักหลับนักเรียนในขณะที่เราอ่านหนังสือที่เราควรที่จะประทับใจในหนังสือ แล้วนักเรียนล่ะครับประทับใจหนังสือเรื่องอะไร เราอ่านหนังสือเรื่องใดสามารถยกตัวอย่างได้เลยนะครับ หันไปบอกเพื่อนข้างๆได้เลยนะครับฉันนี่ชอบหนังสือเรื่องนี้เพราะเหตุผลใด หรือสามารถยกมือนะครับตอบคำถามกับคุณครูประจำชั้นได้นะครับนักเรียน ครูบังคับก่อนที่เราจะไปเรียนหรือทำกิจกรรมจริงๆแล้วนั้นนักเรียนของเรายังไม่ทราบเลยว่าวรรณกรรมคืออะไรใช่ไหมครับ อำเภออะไรในวันนี้ครับ จะได้อธิบายความหมายว่าวรรณกรรมคือความหมายของการเขียนทั่วๆไป ไม่ได้หมายถึงในหนังสือนะไม่ได้หมายถึงเป็นหนังสือเป็นเรื่องสั้นเป็นนวนิยายเป็นนิทานที่หมายถึงวรรณกรรม งานเขียนทั่วๆไปงานเขียนทุกประเภทนะครับ งานเขียนทุกประเภทนะทำฝาผนังนะ จะเป็นแผ่นป้ายประกาศป้ายโฆษณานะครับ คำสั่งหรือคำขอร้องหรืออะไรก็แล้วแต่ที่เป็นงานเขียนนะ วรรณกรรมร้อยแก้ววรรณกรรมร้อยกรองหรือว่าหนังสือทั่วไปทั้งหมดเลยค่ะใช่ครับอย่างที่ครูบอกครับวรรณกรรมร้อยแก้วร้อยกรองนั่นเองเรามาดูตัวอย่างวรรณกรรมนะครับ อันแรกก็คือเรื่องสั้นนะครับเรื่องสั้นอันที่สองก็คือเรื่องสังข์ทองนักเรียนป 5 เดือนนักเรียนป 5 ได้เรียนเรื่องสังข์ทองนะครับ อย่างเช่นการเขียนเรียงความนี้ก็ถือว่าเป็นวรรณกรรม วรรณกรรม 1 เรื่องก็เป็นเรื่องความนะครับครูบอม รามเกียรติ์นักเรียนรู้จักเราเรียนไหมครับ ที่มียักษ์ตัวหนึ่งตัวใหญ่ๆก็คือทศกัณฐ์นั่นเอง แล้วก็มีพระรามรับด้วยเรื่องรามเกียรติ์ อ่านหนังสือพิมพ์หนังสือพิมพ์ก็จัดเป็นวรรณกรรมอย่างหนึ่งนะครับ ต่อมานะครับนวนิยายขุนช้างขุนแผน นิราศ พระอภัยมณี นี่คือตัวอย่างที่ยกมานะครับว่าเป็นวรรณกรรมทั้งหมด มีอีกเยอะเลยค่ะครับมีเยอะเลยนะครับนักเรียน คำถามกระตุ้นความคิด ก่อนที่จะ ปฏิบัติกิจกรรมนั้นก็อยากถามกระตุ้นความคิดนักเรียนบ่อยๆนะครับว่านักเรียนทุกคนที่จะรู้เกี่ยวกับวรรณกรรมเยอะๆใช่ไหมครับครูบอม เพราะฉะนั้นคูปองมีคำถามจะถามเรียนถามได้เลยครับ สำหรับคำถามกระตุ้นความคิดนะคะ นักเรียนคิดว่าวรรณกรรมที่ดีนะคะควรเป็นวรรณกรรมที่ให้ข้อคิดที่ดีแก่ผู้อ่านอย่างไรค่ะ นักเรียนครับหลังจากที่นักเรียนได้ดูตัวอย่าง วรรณกรรมที่ครูยกตัวอย่างมาแล้วนั้นนักเรียนลองนึกดูสิครับว่าวรรณกรรมที่ดีนี่ ควรให้ข้อคิดอย่างไร อย่าลืมนะครับว่าข้อคิดมันมีทั้งทางบวกและทางลบ วรรณกรรมที่ดีมีทั้งพวกไพนี่ควรจะให้ คิดอย่างไรบ้างข้อคิดของเรื่องนะครับควรเป็นข้อคิดที่สามารถนำไปปฏิบัติใช้ ในชีวิตประจำวันได้ อันนี้กูยกตัวอย่างแล้วนะนักเรียนลองยกตัวอย่างดูสิครับ ลองถามคำถามเข้ามาดูว่าวรรณกรรมที่ดีนั้น ควรมีข้อคิดอย่างไรบ้าง นักเรียนลองสอบดูนะครับ หาเพื่อนได้ถ้าใครนั่งเป็นกลุ่มก็ระดมความคิดถามตอบกันได้นะครับนักเรียน ได้คำตอบหรือยังเอ่ย ไหนใครได้คำตอบแล้วบ้างยกมือขึ้นครับ ยังไม่มีใครยกมือแสดงว่ายังไม่ได้ ครูให้เวลาคิดอีกสักครู่นะครับนักเรียน 10 วินาทีพอไหม ลองคิดดูสิครับ มาทายความคิดหน่อยท้าทายความคิดนักเรียน สรุปแล้วนะครับ วรรณกรรมที่ดีนะครับก็ควรเป็นวรรณกรรมที่ให้ข้อคิดในเรื่องของอะไรบ้างครับนักเรียนอันดับแรกก็คือข้อคิดจากวรรณกรรมเรื่องนั้น จากช่องสามารถนำไปประยุกต์ใช้ ไปปรับใช้ในการดำเนินชีวิตได้ด้วย หรือจะข้อคิดวรรณกรรมเรื่องนั้นนะครับ จะเป็นบทเรียนนะครับให้แก่ชีวิตของเรา และสุดท้ายเลยข้อคิดนั้นคงจะเป็นข้อคิดในเชิงของคุณธรรมจริยธรรมนะครับ ก็คือสั่งสอนอะไรบ้างกับผู้อ่าน จะให้ผู้อ่านเปลี่ยนแปลงตัวเองได้หรือไม่นี่คือวรรณกรรมที่ดีที่มีข้อคิดนะครับนักเรียน ตอบมานะครับ ประเภทของวรรณกรรม นับวันนี้คุณครูมีกิจกรรมนะครับเล็กๆน้อยๆมาให้นักเรียนเกี่ยวกับประเภทของวรรณกรรม ในระดับชั้นประถมศึกษาปีที่ 5 นี่ ครูบอมครับคุณโอได้แบ่งประเภทวรรณกรรมเป็น 2 ประเภทครับ ครูโอนนะคะได้แบ่งออกเป็น 2 ประเภทนะคะก็คือวรรณกรรมร้อยแก้ววรรณกรรมร้อยกรอง นักเรียนได้เคยเรียนมาแล้วนะคะ ของการอ่านบทร้อยแก้วและการอ่านบทร้อยกรองจะสามารถแยกวรรณกรรมได้นะคะว่าเรื่องใดเป็นร้อยแก้วว่าเรื่องใดเป็นร้อยกรองค่ะ ใช่แล้วครับ นักเรียนก็น่าจะทราบนะครับอยู่ระดับหนึ่งว่าวรรณกรรมประเภทร้อยแก้วนี่จะบทร้อยแก้วจะเป็นลักษณะอย่างไรเพราะว่าครูบอมก็ได้อธิบายความหมายไปแล้ว ส่วนวรรณกรรมนะครับประเภทร้อยกรองนั้นควรจะมีลักษณะอย่างไรครูบอมก็ได้อธิบายความหมายของบทร้อยกรองไปแล้วนะครับนักเรียน วันนี้กิจกรรมผิดถูกไม่เป็นไรวันนี้ขอให้นักเรียนช่วยเหลือรู้จักสามัคคีในการทำกิจกรรมนะครับ ครั้งที่แล้วนี่เราแบ่งกันเป็นชายกับเป็นหญิงใช่ไหมครับ เราแบ่งกันเป็นฝ่ายชายกับฝ่ายหญิงในเรื่องการทำราชาศัพท์ ในชั่วโมงนี้ไม่เอาชายหญิงแล้วเดี๋ยวชายหญิง ไก่เยอะเกินไปเดี๋ยวจะเป็นเลขคู่กับเลขคี่ดีไหมครับครูบอม ก็ดีนะคะเด็กจะได้มีการทำงานร่วมกับเพื่อนอย่างหลากหลายจะได้รู้จักการทำงานเป็นทีมแบบเป็นกลุ่มนะคะ เพราะการจัด แบบใบใหม่จะได้เจอเพื่อนกลุ่มใหม่ๆค่ะ ครับ เลขคู่ก็จะมีเลขชายกับผู้หญิง จะได้มีปฏิสัมพันธ์กันมากขึ้นถ้านักเรียนพร้อมแล้วนะครับ ยังครับ ยก ยกมือขึ้นสูงๆเลยยกมือนะครับ อย่างนั้นเราไปทำกิจกรรมกันเลยนะครับ วันนี้นะครับ กูมีกิจกรรมนะครับจำแนกประเภทของวรรณกรรมซึ่งมีด้วยกัน 2 หัวข้อก็คือวรรณกรรมประเภทร้อยแก้วและปัดวรรณกรรมประเภทร้อยกรองนะครับนักเรียนนักเรียนอ่านพร้อมกันสิครับ ว่าประคำที่ครูโอนำมานั้นมีคำว่าอะไรบ้าง อ่านคำแรกพร้อมกันครับ รามเกียรติ์ เอาไปครั้งที่ 2 ด้านซ้ายมือครับสีเขียว นิรา คำที่ 3 ครับ พระอภัยมณี คำที่ 4 ครับสีส้มขุนช้างขุนแผน คำที่ 5 สังข์ทอง คำที่ 6 เสียงดังๆครับไม่ค่อยได้ยินเลยครับนักเรียน เรื่องสั้น คำที่ 7 อ่านว่าอะไรครับ สารคดี ถูกต้องดีมากครับ คำที่ 8 คำว่านิทานพื้นบ้าน คำที่ 9 เรียงความ และคำสุดท้าย คำว่านวนิยายนั่นเองนักเรียนครับครูได้กำหนดนะครับบัตรคำมาจำนวน 10 บัตรคำนะครับ แล้วให้นักเรียนนะครับนำไปจัดหมวดหมู่จำแนกประเภท บัตรคำไหนอยู่ในวรรณกรรมประเภทร้อยแก้วบัดคำไหนอยู่ในวรรณกรรมประเภทร้อยกรองพอจะทำได้ไหมครับนักเรียน คำ นะครับหลายคนพยักหน้าทำได้หลายคนอยากทำกิจกรรมแล้วอย่างที่บอกครับแบ่งกันเป็นเลขคู่เลขคี่นะครับ ให้แบ่งกันเป็น 2 กลุ่มนะครับให้แบ่งกันทำกิจกรรมหรือโรงเรียนไหนนะครับที่มีหลายกลุ่มไม่เป็นไรครับสามารถทำกิจกรรมตรงนี้ได้โดยนักเรียนนะครับสามารถเขียนลงในสมุดหรือในกระดาษ A4 ก็ได้นะครับ ถ้าคิดว่าเรามักเรียนเป็นวรรณกรรมร้อยแก้วนักเรียนก็เขียนว่ารามเกียรติ์ในช่องของวรรณกรรมร้อยแก้วนะครับนักเรียน ถ้าพร้อมแล้วทำกิจกรรมได้เลยครับ เสียงดนตรี เป็นอย่างไรบ้างครับนักเรียนนักเรียนของครูน่าจะทำกิจกรรมเสร็จแล้วนะครับ เราเราจะมาเฉลยกิจกรรมนะครับในวันนี้นะครับอันดับแรกคือเลือกที่จะเฉลยวรรณกรรมร้อยแก้วก่อนนะครับนักเรียน รอดูพร้อมกันนะวรรณกรรมร้อยแก้วนี่มีอะไรบ้าง เลยนะครับที่ครูมองเห็นก็คือ ก็คืออันไหนดีนะ อันไหนดีนะเป็นร้อยแก้ว นิทานพื้นบ้านนะครับนักเรียนนิทานพื้นบ้านจัดเป็นวรรณกรรมนะครับร้อยแก้วนะครับนักเรียนถูกไหมเอ่ยไหนใครถูกนักเรียนสามารถทำเครื่องหมายถูกและตรวจไปพร้อมๆกันนะครับ ต่อมาอันที่ 2 เรื่องไหนดีนะที่เป็นร้อยแก้ว เจอแล้วเรียงความนะครับ เรียงความจัดเป็นวรรณกรรมประเภทร้อยแก้ว ไหนใครถูกบ้างยกมือหน่อยใครถูกบ้าง อยู่กันหลายคนเลยครับ ต่อมาเรื่องสั้นจัดเป็นร้อยแก้วนะครับ เรื่องสั้นจัดเป็นวรรณกรรมร้อยแก้วนะ s o m มีบัตรทั้งหมด 10 บาท นักเรียนของครูคงจะคาดเดาแน่ๆว่า เกี่ยวคำตอบเกี่ยวกับ ร้อยแก้วต้องมี 5 บาทแน่ๆนะ ลองมาดูต่อมานะ สารคดีใช่ไหม ใช่นะ เป็นวรรณกรรมประเภทร้อยแก้วสารคดีก็คือเรื่องที่ให้ความรู้นะครับเคยดูสารคดีไหมครับสารคดีท่องโลกกว้างนะ สารคดีแอฟริกาสัตว์ป่าแอฟริกาอย่างนี้ และสุดท้ายนวนิยาย 3 เล่มนี้ ใช่ไหมนักเรียนจำเล่มนี้ได้ไหมลูก ความสุขของกะทิ นี่ถือว่าเป็นนวนิยายนะครับนวนิยายเรื่องหนึ่ง เข้าไปแล้วครับออกไปแล้วเกี่ยวกับวรรณกรรมร้อยแก้ว นักเรียนแยกจัดหมวดหมู่ถูกต้องไหมครับเรียนจัดหมวดหมู่ถูกต้องตบมือให้ตัวเองนะครับส่วนที่เหลือนะครับเดี๋ยวคุณครูเก็บก่อนนะครับ งวดนี้คือวรรณกรรมร้อยแก้วนะครับ ต่อมาเรามาดูคำประเภทร้อยกรองกันนะครับนักเรียน วรรณกรรมร้อยกรอง เรื่องแรกที่เหลือก็คือเรื่องสังข์ทองอันนี้จะเป็นเรื่องที่นักเรียนได้เรียนนะครับในหน่วยต่อไปนะครับ ดอกอ่ะเกียร์นะครับรามเกียรติ์ หลายคนเคยดูภาคการ์ตูนก็มีนะครับมีภาพการ์ตูนด้วย เรื่องที่ 3 ขุนช้างขุนแผน ซึ่งกำลังอยู่ในช่วงนี้เลยนะครับนางวันทองใช่ไหมครับ หลายคนติดตามดูนะครับเป็นวรรณกรรมที่ดีด้วยเป็นวรรณคดีที่ดีด้วยนะครับ ต่อมาพระอภัยมณีหลายคนรู้จัก ค่าเรียนมาแล้วตอนชั้นปอ 4 นักเรียนและเรื่องสุดท้ายนิราศ บาทใช่ไหมครับนิราศแต่งด้วยกลอนแปดนะครับ ท่านสุนทรภู่ได้แต่งไว้หลายเรื่องบ้านนะครับนักเรียนสามารถไปเลือกอ่านได้เลยนะครับจบแล้วนะครับเกี่ยวกับเรื่องการทำกิจกรรมการจำแนกวันนะเพศ ร้อยแก้วและร้อยกรองนะครับ มากเลยครับไหนใครทำได้ถูกต้องหมดเลยยกมือ ผู้ใดที่ได้ 8 ใน 9 ได้ 7 ไม่เป็นอะไรครับครั้งหน้ามาแข่งกันใหม่ครับ หลังจากที่นักเรียนนะคะได้ทำกิจกรรมร่วมกับครูไปแล้วนะคะเดี๋ยวเรามาสรุปกิจกรรมอีก 1 ครั้ง ว่าการอ่าน การอ่าน บทความร้อยแก้วและร้อยกรองมีอะไรบ้างคะอันดับแรกเรามาดูบทความร้อยแก้ว ได้แค่นิทานพื้นบ้านนวนิยายเรื่องสั้นนะคะ ก็เรียงความสารคดีค่ะต่อไปนะคะเรามาดูวรรณกรรมร้อยกรองนะคะวรรณกรรมร้อยกรองก็คือส่วนมากจะแต่งด้วยเป็นการแต่งด้วยฉันทลักษณ์ประเภทต่างๆนะคะ ไม่ว่าจะเป็นกลอน ฉันนะคะ หรือว่า กราบก็ได้นะคะหรือว่ากาพย์ยานีก็ได้นะคะมาดูกันเรื่องที่คุณครูนำมานะคะก็มีเรื่องพระอภัยมณีสังข์ทอง การ์ดแฮนด์ มีนิราศ และรามเกียรติ์ค่ะ ลูค้าต่อไปเราจะเรียนกันในเรื่องของอะไรคะ นักเรียนครับ เสื้อนักเรียนให้อาหารได้เรียนรู้เกี่ยวกับวรรณกรรม 1 เรื่องหรือที่ตนเองคนไทยเรานั้น นักเรียนครอบครัวที่จะมีการสรุปเรื่อง ควรจะมีการสรุปเรื่องและข้อคิดนะครับจากการอ่านวรรณกรรมเรื่องนั้นๆนะครับนักเรียน นักเรียนพร้อมที่จะ สรุปนั้นนักเรียนต้องรู้เกี่ยวกับหลักการอ่านใช่ไหมครับ อย่างที่บอกการสรุปเรื่องก็สำคัญไปก่อนจะสรุปนั้นนักเรียนก็ควรจะต้องมีเกี่ยวกับหลักการอ่านวรรณกรรมด้วยนะครับนักเรียน ซึ่งวัน ทำข้อแรกนะครับคืออะไรครับ สำหรับในข้อที่ 1 นะครับของหลักการอ่านวรรณกรรมนะคะ นักเรียนจะต้องอ่านเรื่องราวทั้งหมดให้เข้าใจเพื่อค้นหาสาระสำคัญของเรื่องนะคะ อย่างเช่นถ้านักเรียนจะอ่านวรรณคดีนะคะหรือวรรณกรรมร้อยแก้วนี่นักเรียนเลือกมา 1 เรื่องอย่างเช่นครูบอมชอบเรื่องขุนช้างขุนแผนนะคะ แต่ว่ามีขนาดยาวมากๆมีจำนวนตอนเยอะมากๆนะคะ ครูบอมอาจจะเลือกมา 1 ตอนนะคะตอนขุนช้างถวายฎีกานะคะ ก็ตรงกับละครที่กําลังออนแอร์นะคะก็คือเรื่องวันทองนะคะต่อไปเรามาดูกันในเรื่องที่ 2 นะคะหลักการข้อที่ 2 คืออะไร หลักการข้อที่ 2 นะคะ หลังจากที่เราเข้าใจเรื่องแล้วนะคะนักเรียนจะต้องอ่านอีกครั้งอย่างละเอียดนะคะเพื่อค้นหาความรู้และข้อคิด นักเรียนอย่าลืมนะคะว่าทุกครั้งที่แล้วอ่านหนังสือนอกจากเราได้ความรู้แล้วเราต้องค้นหาข้อคิดจากเรื่องนั้นๆค่ะ ขอมานะคะหลักการในข้อที่ 3 นะคะก็คือสามารถอ่านเพิ่มจนจบได้จนกว่าจะเข้าใจ อยากรู้บอมใช่ไหมคะครูบอมก็จะมีหนังสือเล่มโปรดเป็นของตัวเอง คูปองมีหนังสือเล่มหนึ่งนะคะ เรื่องวรรณคดีไทยไดเจสต์นะคะของ YouTube ช่อง point of view นะคะ คูปองก็อ่านมาหยิบซ้ำๆนะคะช่องครูบอม พูดถึงนี่เราเกี่ยวกับอะไรนักเรียนก็สามารถไปซื้อแล้วก็ ดูตามคูปองได้นะคะ เอามาหลักการในข้อที่ 4 ก็คือให้นักเรียนนะคะสรุปใจความของเรื่องนี้ยังไม่ทันฟังอ่านนะคะ ตะกร้อ ไปดูในแต่ละย่อหน้านะคะมีความสำคัญอย่างไรบ้างอย่าลืมนะคะเราเรียนในเรื่องของการอ่านจับใจความสำคัญมาแล้ว ใน 1 ย่อหน้านั้นจะมีหนึ่งใจความสำคัญเดียวเท่านั้นนะคะ ออกมาหลักการที่ 5 นักเรียนจะต้องนำใจความสำคัญนะคะที่นักเรียนหาได้นะคะ มารวบรวมนะคะและเขียนขึ้นใหม่ด้วยสำนวนของตัวเองนะคะ เราจะไม่ใช้สำนวนของผู้แต่งนะคะเราจะมาเรียบเรียงใหม่เพื่อให้อ่านได้และเข้าใจมากยิ่งขึ้นเพื่อภาษาของตัวเองค่ะ และ ข้อสุดท้ายในวันนี้นะคะ ข้อที่ 6 ก็คือทบทวนสรุปอีกครั้งนะคะ นักเรียนสรุปแล้วนะคะให้นักเรียนทบทวนอีกครั้งว่ามีสิ่งใดที่ต้องเพิ่มเติมหรือไม่ถ้าไม่ต้องเพิ่มเติม ก็ควรจะแก้ไขให้ถูกต้องค่ะ ครับนักเรียนครับอยากหลังจากที่ครูได้ การสรุปเรื่อง การสรุปเรื่องในการนำความคิดหลัก ประเด็นสำคัญของเรื่อง เอาให้เห็นเด่นชัด พูดหรือเขียนประโยคสั้นๆได้ใจความชัดเจน การสรุปเรื่องที่อ่าน และจับใจความสำคัญของเรื่องให้ได้ ว่าในเนื้อเรื่องนั้นมีใคร ทำอะไร ที่ไหน เมื่อไหร่ ทำอย่างไร และการกระทำนั้นๆเกิดผลอะไรขึ้นบ้าง หลักของการอ่านรหัสอ่านละครเรื่องย่อเรื่องราวที่อ่านนั้นมีสาระสำคัญมีเนื้อความว่าอย่างไรและอาจมีข้อคิดคติธรรมหรือคำสอนจากเครื่อง ประโยชน์ต่อผู้อ่านในแง่ต่างๆ ปฏิบัติได้ดังนี้คือ ตั้งใจอ่าน มีสมาธิในการอ่าน อ่านเรื่องราวนั้นๆตั้งแต่ต้นจนจบเรื่อง สรุปหรือจับใจความสำคัญก็เป็นเรื่องอะไร มีใคร ทำอะไร กับใคร ที่ไหน เมื่อไหร่ ทำอย่างไร ชอบความความบางตอนหรือสาระบางเรื่องที่ยังไม่เข้าใจชัดเจน ไม่เข้าใจ สังเกตดูว่าผลสุดท้ายของเรื่องนั้นๆเกิดอะไรขึ้นบ้างพิจารณาว่าเรื่องมีสาระ หรือความสำคัญอยู่ที่ใด ในแง่คิดคติธรรม หรือคำสอนกับผู้อ่านอย่างไรบ้าง สรุปความคิด ทำบันทึกช่วยจำตอบคำถาม รับนักเรียนครับหลังจากที่นักเรียนได้ฟัง เกี่ยวกับการสรุปเรื่องแล้วนักเรียนได้ประเด็นสำคัญอะไรบ้างครับสรุปเรื่องนะครับไม่ว่าจะเป็นการอ่านนิทานต่างๆ การอ่านเรื่องสั้นนวนิยายนิทานพื้นบ้านหรือแม้แต่การอ่านวรรณคดีเรื่องต่างๆที่นักเรียนสนใจนะครับ นักเรียนจำเป็นที่จะต้องมีการสรุปเรื่อง และข้อคิดจากการอ่านให้ถูกต้องด้วยนะครับ เพื่อที่จะสามารถนำข้อคิดนานๆไปใช้ประโยชน์ในการดำเนินชีวิตได้นะครับนักเรียน ขอขอบคุณสื่อวีดิทัศน์เพื่อการศึกษานะครับ เป็นสิ่งที่ดีมากๆเลยของครูโอ๋นะครับ สื่อการเรียนการสอนครูโอ๋เรื่องการสรุปเรื่องนะครับ สำหรับวันนี้นะครับมันคงมีกิจกรรมในใบงานที่ 10 ให้นักเรียนนะครับ วรรณกรรมดีมีสาระ ที่ให้นักเรียนนะครับตอบคำถามให้ถูกต้อง แล้วก็เขียนสรุปหลักการ อ่านวรรณกรรมนะครับสรุปข้อคิดความรู้จากการอ่านวรรณกรรมให้ถูกต้องด้วยนะครับนักเรียน คุณครูปลายทางนะครับให้คุณครูดูแลการทำงานของนักเรียนและประเมินการทำใบงานด้วยนะครับ รูปร่างหน้าตาของใบงานนะ ว่าจะมีการถามทบทวนความรู้ว่าวรรณกรรมคืออะไรนะครับแล้วก็ให้นักเรียนนะครับสรุปความรู้ จากรักการอ่านวรรณกรรมนะครับในขั้นตอนเลือกแผนภาพความคิด เรื่องการสรุปด้วยแผนภาพความคิดนี่จะมีส่วนช่วยในระบบการคิดและก็ระบบการจำของนักเรียนนะครับ ทักครับ และใบงานในตอนที่ 2 นะครับนักเรียน นักเรียนสามารถเลือกอ่านหนังสือเรื่องใดเรื่องหนึ่ง หรืออาจจะอ่านวรรณคดีเรื่องใดเรื่องหนึ่งนะครับ ที่มีคุณค่ามีสาระแก่การอ่าน เครื่องเสียงที่ครูโออยากแนะนำก็คือเรื่องสังข์ทองเรื่องเป็นวรรณคดีเรื่องสังข์ทองนี่ เป็นชั้นประถมศึกษาปีที่ 5 จะได้เรียนด้วยนะครับ ในช่วงของงานภาคการศึกษา คือแล้วแต่ว่าประสงค์ของคุณครูนะครับที่จัดมาสอนในช่วงไหนก็ได้นิทานเรื่องสังข์ทองนี่เป็นนิทานที่ดีมากๆเลยนะครับนักเรียน ไปทางทิศ สรุปข้อคิด แล้วก็บอกด้วยนะครับ ว่ายน้ำข้อคิด มาใช้ในชีวิตประจำวันได้อย่างไร นะครับ ในส่วนนี้ก็เป็นใบความรู้และหลักการนะครับที่นักเรียนได้ศึกษาค้นคว้านะครับ พวงครับวันนี้มีคำถามสำหรับคนเป็นอย่างไรกันบ้างครับ คำถามตำบลเลยนะวันนี้ การอ่านวรรณกรรมมีความสำคัญต่อนักเรียนอย่างไรคะ ครูคะ วรรณกรรมมีความสำคัญต่อนักเรียนอย่างไรคะ ตอบกลับด้วยนะครับ ก่อนจะโทร รอคำตอบนั้น จะให้ไปทางต่อก่อนนะครับ สลับคู่แล้วนะครับผู้มีความคิดเห็นว่า อนุมัติตามนั้น ความสำคัญต่อชีวิตเราเมื่อคืน เพราะวรรณกรรมเนี่ย เป็นภาพสะท้อน ราคาภาพสะท้อนของตัวมนุษย์เอง กระท้อนสรรพสิ่งต่างๆ สิ่งต่างๆบนโลกเพื่อจะสังคม มันจะทำให้เราได้รับความรู้ ได้รับประโยชน์ นาฬิกาอีกบ้างครับ กรี๊ด หรือไปเป็นมุมมองยังไง ที่เขียนเอาไว้นะครับ การกระทำนั้นสำคัญประเด็นมากน้อยแค่ไหนครับ ผู้บังคับบัญชา ฆาตกรรม 2012 แล้วกลับบ้านนอกเขารู้เรื่อง ไปปรับใช้ในชีวิตได้อย่างไร นักธรรมชั้นโท เอารถมาทำความรู้จักการเรียนเรื่องกรรมดีมีสาระ ไม่ใช่ยอดเรียบร้อย ยังไม่ได้ต่อประกันครับ นะครับแปลว่ายกมือขึ้น นะครับได้ไหมครับ โอนแล้วนะครับ โทรไปหาความรู้ในเรื่องของ การสมรส ในเรื่องของตลาดโลกแล้วค่อยอ่าน ช็อคโกแลต วรรณคดี นิยายเรื่อง ควรจะสรุปครับ จะสรุปความรู้และข้อคิด Notice ของผู้อื่นนะครับ นี่คือการนำไปใช้ในชีวิตประจำวันของโคราชครับ นักเรียนหรอครับจะไปใช้อย่างไรบ้าง ดูวิธีการของผู้ไปปรับใช้ก็ได้นะครับนักเรียน นักเรียนครับ สรุปความรู้ในวันนี้ ในขณะที่นักเรียน มันเป็นหนังสืออยู่ในมือของนักเรียน 1 เล่ม มันเป็นวรรณกรรมที่ดีมีสาระด้วย คุณจะทำอย่างไรรู้ไหมใครทราบบ้าง ไมโครโฟนนะครับพอจะแนะนำนะครับ หนังสือที่ดี หนังสือวรรณกรรมที่ดีที่อยู่ในมือคนแบ่งปันให้เพื่อนๆคนอื่นๆไม่อ่าน ให้เขาได้รู้ได้ทราบ ได้รับประโยชน์จากหนังสือเรื่องนั้นนะครับ ไม่ใช่เพียงว่า กูจะได้รับเพียงคนเดียว เรายังแบ่งปันประโยชน์ แบ่งปันความรู้ แล้วก็ ให้คนอื่นได้ด้วยนะครับครูบอมครับ มาหมดเลยครั้งต่อไปนะครับ รับหมดเลยครับต่อไปนะครับมันจะเรียนเกี่ยวกับเรื่องสังข์ทองตอนกำเนิดพระสังข์นะครับ ในส่วนของ การอธิบายความหมายของคำศัพท์ในบทนักเรียน ขึ้นในช่วงนี้ไปช่วงท้ายของหน่วยการเรียนรู้ที่ 1 นะครับ เราก็จะเรียนในหน่วยการเรียนรู้ที่ 2 สังข์ทองตอนกำเนิดพระสังข์แล้วนะครับ บังคับ ไม่ต้องเตรียมมีอะไรบ้างครับ ต้องเตรียมนะคะมาเช็คให้เลยก็คือนักเรียนนะคะ ต้องเตรียมใบงานนะคะ ความรู้ ที่ต้องเตรียมนะคะก็คือใบงานที่ 1 เรื่อง อธิบายความหมาย ของคำศัพท์ในบทเรียน แล้วไปงาน ที่ 1 เรื่องการอธิบายความสอบในบทเรียนเช่นกันค่ะนิดนึงนะคะ ให้นักเรียนเรียนหนังสือเรียนวรรณคดีลำนำของชั้นประถมศึกษาปีที่ 5 นะคะ เพราะว่าเรื่องสังข์ทองตอนกำเนิดพระสังข์มีเนื้อหาอยู่ในหนังสือเรียนวรรณคดีลำนำนะคะ ก็ฉันนั้น อย่าลืมที่จะทำหนังสือมาเรียนด้วยนะคะ ก็ไปงานและความรู้นี้นะคะ นักเรียนปลายทางและทุกๆทาง โดยที่ www.brp.ac.th ค่ะ นักเรียนครับ ให้วรรณกรรมเรื่องนั้นดีมากน้อยแค่ไหน ถ้าเราไม่รู้จักศึกษาค้นคว้า ไม่นำคำนั้นขึ้นมาอ่าน ก็จะไม่เกิดประโยชน์นะครับ งวดนี้ กฎหมายชั่วโมงหน้า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๑o วรรณกรรมดีมีสาระ ๑๗ มิ.ย. ๖๔</dc:title>
  <dc:creator/>
  <cp:keywords/>
  <dcterms:created xsi:type="dcterms:W3CDTF">2021-12-01T03:44:15Z</dcterms:created>
  <dcterms:modified xsi:type="dcterms:W3CDTF">2021-12-01T03: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09.00 น.</vt:lpwstr>
  </property>
  <property fmtid="{D5CDD505-2E9C-101B-9397-08002B2CF9AE}" pid="3" name="subtitle">
    <vt:lpwstr/>
  </property>
</Properties>
</file>